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9765A" w14:textId="0048E01A" w:rsidR="00136663" w:rsidRPr="00E2673E" w:rsidRDefault="007E36D1" w:rsidP="00E2673E">
      <w:pPr>
        <w:snapToGrid w:val="0"/>
        <w:jc w:val="center"/>
        <w:rPr>
          <w:rFonts w:ascii="Times New Roman" w:eastAsia="ＭＳ ゴシック" w:hAnsi="Times New Roman"/>
          <w:sz w:val="24"/>
        </w:rPr>
      </w:pPr>
      <w:bookmarkStart w:id="0" w:name="_GoBack"/>
      <w:bookmarkEnd w:id="0"/>
      <w:r w:rsidRPr="00E2673E">
        <w:rPr>
          <w:rFonts w:ascii="Times New Roman" w:hAnsi="Times New Roman"/>
          <w:sz w:val="24"/>
          <w:lang w:bidi="en-US"/>
        </w:rPr>
        <w:t>Important Reminders When Listing Achievements</w:t>
      </w:r>
    </w:p>
    <w:p w14:paraId="06CA0883" w14:textId="77777777" w:rsidR="00A724CA" w:rsidRPr="00E2673E" w:rsidRDefault="00A724CA" w:rsidP="00E2673E">
      <w:pPr>
        <w:snapToGrid w:val="0"/>
        <w:jc w:val="center"/>
        <w:rPr>
          <w:rFonts w:ascii="Times New Roman" w:eastAsia="ＭＳ ゴシック" w:hAnsi="Times New Roman"/>
          <w:sz w:val="24"/>
        </w:rPr>
      </w:pPr>
    </w:p>
    <w:tbl>
      <w:tblPr>
        <w:tblW w:w="92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 w:themeFill="background1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25"/>
        <w:gridCol w:w="8743"/>
      </w:tblGrid>
      <w:tr w:rsidR="004D4C6F" w:rsidRPr="00E2673E" w14:paraId="2C373EC1" w14:textId="77777777" w:rsidTr="004D4C6F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08935B" w14:textId="77777777" w:rsidR="00CA3C68" w:rsidRPr="00E2673E" w:rsidRDefault="00CA3C68" w:rsidP="00E2673E">
            <w:pPr>
              <w:pStyle w:val="ae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１．</w:t>
            </w:r>
          </w:p>
        </w:tc>
        <w:tc>
          <w:tcPr>
            <w:tcW w:w="87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709F9A1" w14:textId="77777777" w:rsidR="00CA3C68" w:rsidRPr="00E2673E" w:rsidRDefault="00CA3C68" w:rsidP="00E2673E">
            <w:pPr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All calendar year entries should be consistent with the Western calendar.</w:t>
            </w:r>
          </w:p>
          <w:p w14:paraId="74BA5AB8" w14:textId="77777777" w:rsidR="00CA3C68" w:rsidRPr="00E2673E" w:rsidRDefault="00CA3C68" w:rsidP="00E2673E">
            <w:pPr>
              <w:snapToGrid w:val="0"/>
              <w:rPr>
                <w:rFonts w:ascii="Times New Roman" w:eastAsia="ＭＳ ゴシック" w:hAnsi="Times New Roman"/>
              </w:rPr>
            </w:pPr>
          </w:p>
        </w:tc>
      </w:tr>
      <w:tr w:rsidR="004D4C6F" w:rsidRPr="00E2673E" w14:paraId="722E8534" w14:textId="77777777" w:rsidTr="004D4C6F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B2CEE9" w14:textId="1FD8335B" w:rsidR="00D5191D" w:rsidRPr="00E2673E" w:rsidRDefault="00D5191D" w:rsidP="00E2673E">
            <w:pPr>
              <w:pStyle w:val="ae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２．</w:t>
            </w:r>
          </w:p>
        </w:tc>
        <w:tc>
          <w:tcPr>
            <w:tcW w:w="87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9F444E" w14:textId="77777777" w:rsidR="00D5191D" w:rsidRPr="00E2673E" w:rsidRDefault="00D5191D" w:rsidP="00E2673E">
            <w:pPr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All alphabetic and numeric characters must be in half-width font. The margin settings, etc. may be changed as needed.</w:t>
            </w:r>
          </w:p>
          <w:p w14:paraId="65B880B5" w14:textId="4C66462F" w:rsidR="00DA60EC" w:rsidRPr="00E2673E" w:rsidRDefault="00DA60EC" w:rsidP="00E2673E">
            <w:pPr>
              <w:snapToGrid w:val="0"/>
              <w:rPr>
                <w:rFonts w:ascii="Times New Roman" w:eastAsia="ＭＳ ゴシック" w:hAnsi="Times New Roman"/>
              </w:rPr>
            </w:pPr>
          </w:p>
        </w:tc>
      </w:tr>
      <w:tr w:rsidR="004D4C6F" w:rsidRPr="00E2673E" w14:paraId="27706E3F" w14:textId="77777777" w:rsidTr="004D4C6F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797437" w14:textId="77777777" w:rsidR="00CA3C68" w:rsidRPr="00E2673E" w:rsidRDefault="00CA3C68" w:rsidP="00E2673E">
            <w:pPr>
              <w:pStyle w:val="ae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３．</w:t>
            </w:r>
          </w:p>
        </w:tc>
        <w:tc>
          <w:tcPr>
            <w:tcW w:w="87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C16BFEC" w14:textId="77777777" w:rsidR="00C94D97" w:rsidRPr="00E2673E" w:rsidRDefault="00CA3C68" w:rsidP="00E2673E">
            <w:pPr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For “I. Research Achievements,” list all achievements.</w:t>
            </w:r>
          </w:p>
          <w:p w14:paraId="5803DE35" w14:textId="1B0C25E7" w:rsidR="00DA60EC" w:rsidRPr="00E2673E" w:rsidRDefault="00DA60EC" w:rsidP="00E2673E">
            <w:pPr>
              <w:snapToGrid w:val="0"/>
              <w:rPr>
                <w:rFonts w:ascii="Times New Roman" w:eastAsia="ＭＳ ゴシック" w:hAnsi="Times New Roman"/>
              </w:rPr>
            </w:pPr>
          </w:p>
        </w:tc>
      </w:tr>
      <w:tr w:rsidR="004D4C6F" w:rsidRPr="00E2673E" w14:paraId="31AF2620" w14:textId="77777777" w:rsidTr="004D4C6F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AC387EE" w14:textId="09135D49" w:rsidR="00D5191D" w:rsidRPr="00E2673E" w:rsidRDefault="00DA60EC" w:rsidP="00E2673E">
            <w:pPr>
              <w:pStyle w:val="ae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４．</w:t>
            </w:r>
          </w:p>
        </w:tc>
        <w:tc>
          <w:tcPr>
            <w:tcW w:w="87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9B542C" w14:textId="77777777" w:rsidR="00D5191D" w:rsidRPr="00E2673E" w:rsidRDefault="00D5191D" w:rsidP="00E2673E">
            <w:pPr>
              <w:pStyle w:val="1"/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For papers, list all previous years in order of newest to oldest.</w:t>
            </w:r>
          </w:p>
          <w:p w14:paraId="63BC8B30" w14:textId="4D8E2E5A" w:rsidR="00D5191D" w:rsidRPr="00E2673E" w:rsidRDefault="00D5191D" w:rsidP="00E2673E">
            <w:pPr>
              <w:pStyle w:val="1"/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The names of authors should be indicated in the order in which they are listed in the paper, etc.</w:t>
            </w:r>
          </w:p>
          <w:p w14:paraId="0E89CD5B" w14:textId="7572F6B7" w:rsidR="00D5191D" w:rsidRPr="00E2673E" w:rsidRDefault="00D5191D" w:rsidP="00E2673E">
            <w:pPr>
              <w:pStyle w:val="1"/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Indicate the corresponding author with an asterisk (*).</w:t>
            </w:r>
          </w:p>
          <w:p w14:paraId="1C7F18C9" w14:textId="77777777" w:rsidR="00D5191D" w:rsidRPr="00E2673E" w:rsidRDefault="00D5191D" w:rsidP="00E2673E">
            <w:pPr>
              <w:pStyle w:val="1"/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If the paper has an impact factor, please state its value.</w:t>
            </w:r>
          </w:p>
          <w:p w14:paraId="0A426F29" w14:textId="4FCD92A1" w:rsidR="00DA60EC" w:rsidRPr="00E2673E" w:rsidRDefault="00DA60EC" w:rsidP="00E2673E">
            <w:pPr>
              <w:pStyle w:val="1"/>
              <w:snapToGrid w:val="0"/>
              <w:rPr>
                <w:rFonts w:ascii="Times New Roman" w:eastAsia="ＭＳ ゴシック" w:hAnsi="Times New Roman"/>
              </w:rPr>
            </w:pPr>
          </w:p>
        </w:tc>
      </w:tr>
      <w:tr w:rsidR="00DA60EC" w:rsidRPr="00E2673E" w14:paraId="41479C88" w14:textId="77777777" w:rsidTr="004D4C6F"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EA81CE5" w14:textId="2FCC3E8A" w:rsidR="00DA60EC" w:rsidRPr="00E2673E" w:rsidRDefault="00621BA6" w:rsidP="00E2673E">
            <w:pPr>
              <w:pStyle w:val="ae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５．</w:t>
            </w:r>
          </w:p>
        </w:tc>
        <w:tc>
          <w:tcPr>
            <w:tcW w:w="87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696B57" w14:textId="734CE286" w:rsidR="00DA60EC" w:rsidRPr="00E2673E" w:rsidRDefault="00DA60EC" w:rsidP="00E2673E">
            <w:pPr>
              <w:snapToGrid w:val="0"/>
              <w:rPr>
                <w:rFonts w:ascii="Times New Roman" w:eastAsia="ＭＳ ゴシック" w:hAnsi="Times New Roman"/>
              </w:rPr>
            </w:pPr>
            <w:r w:rsidRPr="00E2673E">
              <w:rPr>
                <w:rFonts w:ascii="Times New Roman" w:hAnsi="Times New Roman"/>
                <w:lang w:bidi="en-US"/>
              </w:rPr>
              <w:t>If none apply, enter "N/A." The number does not need to be entered.</w:t>
            </w:r>
          </w:p>
        </w:tc>
      </w:tr>
    </w:tbl>
    <w:p w14:paraId="4C9C703F" w14:textId="001CBCB2" w:rsidR="006506CD" w:rsidRPr="00E2673E" w:rsidRDefault="006506C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697FA2B2" w14:textId="6091830B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495D394D" w14:textId="186C25ED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07F7BE9B" w14:textId="4657FB0D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38470B26" w14:textId="18837A16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06EF6A33" w14:textId="29C9CF97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3E2D9C03" w14:textId="76C6F5DB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49D2B96F" w14:textId="3420C04D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677E0FCE" w14:textId="6A3136C3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7D0ECA60" w14:textId="4436EA6C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09CC0C33" w14:textId="73FCC7A2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43837A27" w14:textId="77777777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56F79C10" w14:textId="742AF46A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2EEF8836" w14:textId="36494347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33A6D575" w14:textId="2257BB1A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1AB1A6DE" w14:textId="2C5B64FF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493E5604" w14:textId="7776A6F3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1DEFADC4" w14:textId="0A1177C5" w:rsidR="00D5191D" w:rsidRPr="00E2673E" w:rsidRDefault="00D5191D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5B2C7C5C" w14:textId="77777777" w:rsidR="00ED1818" w:rsidRPr="00E2673E" w:rsidRDefault="00ED1818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4BAE9A2C" w14:textId="045D6A92" w:rsidR="00BB64EC" w:rsidRPr="00E2673E" w:rsidRDefault="00BB64EC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0ECE1BB0" w14:textId="623A25B9" w:rsidR="00BB64EC" w:rsidRPr="00E2673E" w:rsidRDefault="00BB64EC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6BC61654" w14:textId="77777777" w:rsidR="00202D52" w:rsidRPr="00E2673E" w:rsidRDefault="00202D52" w:rsidP="00E2673E">
      <w:pPr>
        <w:snapToGrid w:val="0"/>
        <w:jc w:val="left"/>
        <w:rPr>
          <w:rFonts w:ascii="Times New Roman" w:hAnsi="Times New Roman"/>
          <w:u w:val="single"/>
        </w:rPr>
      </w:pPr>
    </w:p>
    <w:p w14:paraId="1D6F85F4" w14:textId="77777777" w:rsidR="006F282B" w:rsidRPr="00E2673E" w:rsidRDefault="006F282B" w:rsidP="00E2673E">
      <w:pPr>
        <w:widowControl/>
        <w:snapToGrid w:val="0"/>
        <w:jc w:val="left"/>
        <w:textAlignment w:val="auto"/>
        <w:rPr>
          <w:rFonts w:ascii="Times New Roman" w:eastAsia="ＭＳ ゴシック" w:hAnsi="Times New Roman"/>
          <w:szCs w:val="21"/>
        </w:rPr>
      </w:pPr>
      <w:r w:rsidRPr="00E2673E">
        <w:rPr>
          <w:rFonts w:ascii="Times New Roman" w:hAnsi="Times New Roman"/>
          <w:lang w:bidi="en-US"/>
        </w:rPr>
        <w:br w:type="page"/>
      </w:r>
    </w:p>
    <w:p w14:paraId="288AFF99" w14:textId="208EE2C3" w:rsidR="002E2A4E" w:rsidRPr="00E2673E" w:rsidRDefault="002E2A4E" w:rsidP="007F5755">
      <w:pPr>
        <w:tabs>
          <w:tab w:val="left" w:pos="7088"/>
          <w:tab w:val="left" w:pos="7797"/>
        </w:tabs>
        <w:snapToGrid w:val="0"/>
        <w:ind w:firstLineChars="3000" w:firstLine="6300"/>
        <w:rPr>
          <w:rFonts w:ascii="Times New Roman" w:eastAsia="ＭＳ ゴシック" w:hAnsi="Times New Roman"/>
          <w:szCs w:val="21"/>
          <w:u w:val="single"/>
        </w:rPr>
      </w:pPr>
      <w:r w:rsidRPr="00E2673E">
        <w:rPr>
          <w:rFonts w:ascii="Times New Roman" w:hAnsi="Times New Roman"/>
          <w:u w:val="single"/>
          <w:lang w:bidi="en-US"/>
        </w:rPr>
        <w:lastRenderedPageBreak/>
        <w:t>Date</w:t>
      </w:r>
      <w:r w:rsidRPr="00E2673E">
        <w:rPr>
          <w:rFonts w:ascii="Times New Roman" w:hAnsi="Times New Roman"/>
          <w:u w:val="single"/>
          <w:lang w:bidi="en-US"/>
        </w:rPr>
        <w:tab/>
        <w:t>Y</w:t>
      </w:r>
      <w:r w:rsidRPr="00E2673E">
        <w:rPr>
          <w:rFonts w:ascii="Times New Roman" w:hAnsi="Times New Roman"/>
          <w:u w:val="single"/>
          <w:lang w:bidi="en-US"/>
        </w:rPr>
        <w:tab/>
        <w:t>M</w:t>
      </w:r>
      <w:r w:rsidRPr="00E2673E">
        <w:rPr>
          <w:rFonts w:ascii="Times New Roman" w:hAnsi="Times New Roman"/>
          <w:u w:val="single"/>
          <w:lang w:bidi="en-US"/>
        </w:rPr>
        <w:tab/>
        <w:t>D</w:t>
      </w:r>
    </w:p>
    <w:p w14:paraId="777C5AD5" w14:textId="4CD448AC" w:rsidR="00136663" w:rsidRPr="00E2673E" w:rsidRDefault="006F50FF" w:rsidP="00E2673E">
      <w:pPr>
        <w:snapToGrid w:val="0"/>
        <w:rPr>
          <w:rFonts w:ascii="Times New Roman" w:eastAsia="ＭＳ ゴシック" w:hAnsi="Times New Roman"/>
          <w:szCs w:val="21"/>
          <w:u w:val="single"/>
        </w:rPr>
      </w:pPr>
      <w:r w:rsidRPr="00E2673E">
        <w:rPr>
          <w:rFonts w:ascii="Times New Roman" w:hAnsi="Times New Roman"/>
          <w:u w:val="single"/>
          <w:lang w:bidi="en-US"/>
        </w:rPr>
        <w:t>Full name</w:t>
      </w:r>
      <w:r w:rsidRPr="00E2673E">
        <w:rPr>
          <w:rFonts w:ascii="Times New Roman" w:hAnsi="Times New Roman"/>
          <w:u w:val="single"/>
          <w:lang w:bidi="en-US"/>
        </w:rPr>
        <w:t xml:space="preserve">　　　　　　　　　　　　　　　　　　　　　　</w:t>
      </w:r>
    </w:p>
    <w:p w14:paraId="78B59DCE" w14:textId="77777777" w:rsidR="006F50FF" w:rsidRPr="00E2673E" w:rsidRDefault="006F50FF" w:rsidP="00E2673E">
      <w:pPr>
        <w:snapToGrid w:val="0"/>
        <w:rPr>
          <w:rFonts w:ascii="Times New Roman" w:eastAsia="ＭＳ ゴシック" w:hAnsi="Times New Roman"/>
          <w:szCs w:val="21"/>
          <w:u w:val="single"/>
        </w:rPr>
      </w:pPr>
    </w:p>
    <w:p w14:paraId="6A73CE8F" w14:textId="00003BD7" w:rsidR="006F50FF" w:rsidRPr="00E2673E" w:rsidRDefault="006F50FF" w:rsidP="00E2673E">
      <w:pPr>
        <w:snapToGrid w:val="0"/>
        <w:rPr>
          <w:rFonts w:ascii="Times New Roman" w:eastAsia="ＭＳ ゴシック" w:hAnsi="Times New Roman"/>
          <w:szCs w:val="21"/>
          <w:u w:val="single"/>
        </w:rPr>
      </w:pPr>
      <w:r w:rsidRPr="00E2673E">
        <w:rPr>
          <w:rFonts w:ascii="Times New Roman" w:hAnsi="Times New Roman"/>
          <w:u w:val="single"/>
          <w:lang w:bidi="en-US"/>
        </w:rPr>
        <w:t>Affiliation</w:t>
      </w:r>
      <w:r w:rsidRPr="00E2673E">
        <w:rPr>
          <w:rFonts w:ascii="Times New Roman" w:hAnsi="Times New Roman"/>
          <w:u w:val="single"/>
          <w:lang w:bidi="en-US"/>
        </w:rPr>
        <w:t xml:space="preserve">　　　　　　　　　　　　　　　　　　　　　</w:t>
      </w:r>
    </w:p>
    <w:p w14:paraId="77C84559" w14:textId="77777777" w:rsidR="006F50FF" w:rsidRPr="00E2673E" w:rsidRDefault="006F50FF" w:rsidP="00E2673E">
      <w:pPr>
        <w:snapToGrid w:val="0"/>
        <w:rPr>
          <w:rFonts w:ascii="Times New Roman" w:eastAsia="ＭＳ ゴシック" w:hAnsi="Times New Roman"/>
          <w:szCs w:val="21"/>
          <w:u w:val="single"/>
        </w:rPr>
      </w:pPr>
    </w:p>
    <w:p w14:paraId="59195BC5" w14:textId="5B9217EE" w:rsidR="006F50FF" w:rsidRPr="00E2673E" w:rsidRDefault="006F50FF" w:rsidP="00E2673E">
      <w:pPr>
        <w:snapToGrid w:val="0"/>
        <w:rPr>
          <w:rFonts w:ascii="Times New Roman" w:eastAsia="ＭＳ ゴシック" w:hAnsi="Times New Roman"/>
          <w:szCs w:val="21"/>
        </w:rPr>
      </w:pPr>
      <w:r w:rsidRPr="00E2673E">
        <w:rPr>
          <w:rFonts w:ascii="Times New Roman" w:hAnsi="Times New Roman"/>
          <w:u w:val="single"/>
          <w:lang w:bidi="en-US"/>
        </w:rPr>
        <w:t>Field of expertise</w:t>
      </w:r>
      <w:r w:rsidRPr="00E2673E">
        <w:rPr>
          <w:rFonts w:ascii="Times New Roman" w:hAnsi="Times New Roman"/>
          <w:u w:val="single"/>
          <w:lang w:bidi="en-US"/>
        </w:rPr>
        <w:t xml:space="preserve">　　　　　　　　　　　　　　　　　　　　　</w:t>
      </w:r>
    </w:p>
    <w:p w14:paraId="3CE278E5" w14:textId="77777777" w:rsidR="00136663" w:rsidRPr="00E2673E" w:rsidRDefault="00136663" w:rsidP="00E2673E">
      <w:pPr>
        <w:pStyle w:val="1"/>
        <w:snapToGrid w:val="0"/>
        <w:rPr>
          <w:rFonts w:ascii="Times New Roman" w:eastAsia="ＭＳ ゴシック" w:hAnsi="Times New Roman"/>
          <w:szCs w:val="21"/>
        </w:rPr>
      </w:pPr>
    </w:p>
    <w:p w14:paraId="4893A78C" w14:textId="5DF1AA9E" w:rsidR="00CA3C68" w:rsidRPr="00E2673E" w:rsidRDefault="00CA3C68" w:rsidP="00E2673E">
      <w:pPr>
        <w:pStyle w:val="10"/>
        <w:snapToGrid w:val="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I. Research Achievements</w:t>
      </w:r>
    </w:p>
    <w:p w14:paraId="638F7D4D" w14:textId="77777777" w:rsidR="00CA3C68" w:rsidRPr="00E2673E" w:rsidRDefault="00CA3C68" w:rsidP="00E2673E">
      <w:pPr>
        <w:pStyle w:val="10"/>
        <w:snapToGrid w:val="0"/>
        <w:ind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(1) Papers</w:t>
      </w:r>
    </w:p>
    <w:p w14:paraId="12C6CBD7" w14:textId="1A8C2C6D" w:rsidR="00CA3C68" w:rsidRPr="00E2673E" w:rsidRDefault="00CA3C68" w:rsidP="00E2673E">
      <w:pPr>
        <w:pStyle w:val="10"/>
        <w:numPr>
          <w:ilvl w:val="0"/>
          <w:numId w:val="1"/>
        </w:numPr>
        <w:tabs>
          <w:tab w:val="left" w:pos="990"/>
        </w:tabs>
        <w:snapToGrid w:val="0"/>
        <w:ind w:left="99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Specialized journals (total number: ____ , others accepted for publication: ____)</w:t>
      </w:r>
    </w:p>
    <w:p w14:paraId="6F86BAEA" w14:textId="77777777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firstLine="1050"/>
        <w:rPr>
          <w:rFonts w:ascii="Times New Roman" w:hAnsi="Times New Roman"/>
          <w:u w:val="single"/>
        </w:rPr>
      </w:pPr>
      <w:r w:rsidRPr="00E2673E">
        <w:rPr>
          <w:rFonts w:ascii="Times New Roman" w:hAnsi="Times New Roman"/>
          <w:u w:val="single"/>
          <w:lang w:bidi="en-US"/>
        </w:rPr>
        <w:t>Details</w:t>
      </w:r>
    </w:p>
    <w:p w14:paraId="1EBD8B9C" w14:textId="7C8A00FF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Author name(s) (underline applicant)</w:t>
      </w:r>
    </w:p>
    <w:p w14:paraId="68A1A906" w14:textId="77777777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Title</w:t>
      </w:r>
    </w:p>
    <w:p w14:paraId="1CDE44B7" w14:textId="77777777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Publication name, volume, issue, page numbers, year of publication</w:t>
      </w:r>
    </w:p>
    <w:p w14:paraId="15FEEBC9" w14:textId="6DE6AB47" w:rsidR="00CA3C68" w:rsidRPr="00E2673E" w:rsidRDefault="00CA3C68" w:rsidP="00E2673E">
      <w:pPr>
        <w:pStyle w:val="10"/>
        <w:numPr>
          <w:ilvl w:val="0"/>
          <w:numId w:val="1"/>
        </w:numPr>
        <w:tabs>
          <w:tab w:val="left" w:pos="990"/>
        </w:tabs>
        <w:snapToGrid w:val="0"/>
        <w:ind w:left="99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International conference papers (total number: ____ , others accepted for publication: ____)</w:t>
      </w:r>
    </w:p>
    <w:p w14:paraId="6FA8468C" w14:textId="5ED14E7C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firstLine="1049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Author name(s) (underline applicant)</w:t>
      </w:r>
    </w:p>
    <w:p w14:paraId="25A76278" w14:textId="77777777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Title</w:t>
      </w:r>
    </w:p>
    <w:p w14:paraId="217967F1" w14:textId="77777777" w:rsidR="00CA3C68" w:rsidRPr="00E2673E" w:rsidRDefault="00CA3C68" w:rsidP="00E2673E">
      <w:pPr>
        <w:pStyle w:val="10"/>
        <w:numPr>
          <w:ilvl w:val="12"/>
          <w:numId w:val="0"/>
        </w:numPr>
        <w:snapToGrid w:val="0"/>
        <w:ind w:left="1049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International conference proceedings name, volume, issue, page numbers, year of publication. If there is no volume or issue number, it does not need to be entered.</w:t>
      </w:r>
    </w:p>
    <w:p w14:paraId="499553EE" w14:textId="1D31A699" w:rsidR="00CA3C68" w:rsidRPr="00E2673E" w:rsidRDefault="00CA3C68" w:rsidP="00E2673E">
      <w:pPr>
        <w:pStyle w:val="10"/>
        <w:numPr>
          <w:ilvl w:val="0"/>
          <w:numId w:val="1"/>
        </w:numPr>
        <w:tabs>
          <w:tab w:val="left" w:pos="990"/>
        </w:tabs>
        <w:snapToGrid w:val="0"/>
        <w:ind w:left="99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Review papers (total number: ____ , others accepted for publication: ____)</w:t>
      </w:r>
    </w:p>
    <w:p w14:paraId="00C1A0F7" w14:textId="1EBCDDEA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Author name(s) (underline applicant)</w:t>
      </w:r>
    </w:p>
    <w:p w14:paraId="1F48CC7E" w14:textId="77777777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Title</w:t>
      </w:r>
    </w:p>
    <w:p w14:paraId="46D9D06C" w14:textId="77777777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Publication name, volume, issue, page numbers, year of publication</w:t>
      </w:r>
    </w:p>
    <w:p w14:paraId="6A87C15F" w14:textId="14D0F894" w:rsidR="00CA3C68" w:rsidRPr="00E2673E" w:rsidRDefault="00BA062B" w:rsidP="00E2673E">
      <w:pPr>
        <w:pStyle w:val="10"/>
        <w:snapToGrid w:val="0"/>
        <w:ind w:firstLine="63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D. Commentaries, etc. (total number: ___</w:t>
      </w:r>
      <w:proofErr w:type="gramStart"/>
      <w:r w:rsidRPr="00E2673E">
        <w:rPr>
          <w:rFonts w:ascii="Times New Roman" w:hAnsi="Times New Roman"/>
          <w:lang w:bidi="en-US"/>
        </w:rPr>
        <w:t>_ )</w:t>
      </w:r>
      <w:proofErr w:type="gramEnd"/>
    </w:p>
    <w:p w14:paraId="75124A33" w14:textId="49D353CA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Author name(s) (underline applicant)</w:t>
      </w:r>
    </w:p>
    <w:p w14:paraId="59B58DEC" w14:textId="77777777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Title</w:t>
      </w:r>
    </w:p>
    <w:p w14:paraId="25127944" w14:textId="77777777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Publication name, volume, issue, page numbers, year of publication</w:t>
      </w:r>
    </w:p>
    <w:p w14:paraId="50C2FA12" w14:textId="0FBF7C42" w:rsidR="00CA3C68" w:rsidRPr="00E2673E" w:rsidRDefault="00CA3C68" w:rsidP="00E2673E">
      <w:pPr>
        <w:pStyle w:val="10"/>
        <w:snapToGrid w:val="0"/>
        <w:ind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(2) Dissertation</w:t>
      </w:r>
      <w:r w:rsidR="004B2DFD">
        <w:rPr>
          <w:rFonts w:ascii="Times New Roman" w:hAnsi="Times New Roman"/>
          <w:lang w:bidi="en-US"/>
        </w:rPr>
        <w:t>s</w:t>
      </w:r>
    </w:p>
    <w:p w14:paraId="6300729B" w14:textId="26DE3876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Dissertation title</w:t>
      </w:r>
    </w:p>
    <w:p w14:paraId="23399DFF" w14:textId="666F2C72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Degree-granting university (year and month of degree)</w:t>
      </w:r>
    </w:p>
    <w:p w14:paraId="0395CF42" w14:textId="074A39D1" w:rsidR="00CA3C68" w:rsidRPr="00E2673E" w:rsidRDefault="00CA3C68" w:rsidP="00E2673E">
      <w:pPr>
        <w:pStyle w:val="10"/>
        <w:snapToGrid w:val="0"/>
        <w:ind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(3) Patents</w:t>
      </w:r>
    </w:p>
    <w:p w14:paraId="253CDB8A" w14:textId="4A7DDAC4" w:rsidR="00CA3C68" w:rsidRPr="00E2673E" w:rsidRDefault="00CA3C68" w:rsidP="00E2673E">
      <w:pPr>
        <w:snapToGrid w:val="0"/>
        <w:ind w:leftChars="200" w:left="420" w:firstLineChars="100" w:firstLine="210"/>
        <w:rPr>
          <w:rFonts w:ascii="Times New Roman" w:eastAsia="ＭＳ ゴシック" w:hAnsi="Times New Roman"/>
          <w:strike/>
        </w:rPr>
      </w:pPr>
      <w:r w:rsidRPr="00E2673E">
        <w:rPr>
          <w:rFonts w:ascii="Times New Roman" w:hAnsi="Times New Roman"/>
          <w:lang w:bidi="en-US"/>
        </w:rPr>
        <w:t>A. Total number of registered and published patents:</w:t>
      </w:r>
      <w:r w:rsidRPr="00E2673E">
        <w:rPr>
          <w:rFonts w:ascii="Times New Roman" w:hAnsi="Times New Roman"/>
          <w:lang w:bidi="en-US"/>
        </w:rPr>
        <w:tab/>
        <w:t>____</w:t>
      </w:r>
    </w:p>
    <w:p w14:paraId="2ABEF854" w14:textId="2DE34CE8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Inventor name(s) (underline applicant)</w:t>
      </w:r>
    </w:p>
    <w:p w14:paraId="7B497505" w14:textId="77777777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Invention name</w:t>
      </w:r>
    </w:p>
    <w:p w14:paraId="4C1B3E19" w14:textId="1E06E686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Patent number and registration year</w:t>
      </w:r>
    </w:p>
    <w:p w14:paraId="4C2A1388" w14:textId="4A415ACE" w:rsidR="00CA3C68" w:rsidRPr="00E2673E" w:rsidRDefault="00CA3C68" w:rsidP="00E2673E">
      <w:pPr>
        <w:snapToGrid w:val="0"/>
        <w:ind w:leftChars="200" w:left="420" w:firstLineChars="100"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B. Published and pending:</w:t>
      </w:r>
      <w:r w:rsidRPr="00E2673E">
        <w:rPr>
          <w:rFonts w:ascii="Times New Roman" w:hAnsi="Times New Roman"/>
          <w:lang w:bidi="en-US"/>
        </w:rPr>
        <w:tab/>
        <w:t>____</w:t>
      </w:r>
    </w:p>
    <w:p w14:paraId="053C2911" w14:textId="4A91ED73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Inventor name(s) (underline applicant)</w:t>
      </w:r>
    </w:p>
    <w:p w14:paraId="700030CA" w14:textId="77777777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Invention name</w:t>
      </w:r>
    </w:p>
    <w:p w14:paraId="525C9763" w14:textId="62A46249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Publication (application) number and publication (application) year</w:t>
      </w:r>
    </w:p>
    <w:p w14:paraId="575B66C1" w14:textId="77777777" w:rsidR="00845287" w:rsidRPr="00E2673E" w:rsidRDefault="00845287" w:rsidP="00E2673E">
      <w:pPr>
        <w:pStyle w:val="10"/>
        <w:snapToGrid w:val="0"/>
        <w:ind w:left="990"/>
        <w:rPr>
          <w:rFonts w:ascii="Times New Roman" w:eastAsia="ＭＳ ゴシック" w:hAnsi="Times New Roman"/>
        </w:rPr>
      </w:pPr>
    </w:p>
    <w:p w14:paraId="4528A148" w14:textId="636C5D5A" w:rsidR="00CA3C68" w:rsidRPr="00E2673E" w:rsidRDefault="00CA3C68" w:rsidP="00E2673E">
      <w:pPr>
        <w:pStyle w:val="10"/>
        <w:snapToGrid w:val="0"/>
        <w:ind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(4) Talks</w:t>
      </w:r>
    </w:p>
    <w:p w14:paraId="62232B53" w14:textId="2C8CE454" w:rsidR="00CA3C68" w:rsidRPr="00E2673E" w:rsidRDefault="00CA3C68" w:rsidP="00E2673E">
      <w:pPr>
        <w:pStyle w:val="10"/>
        <w:numPr>
          <w:ilvl w:val="0"/>
          <w:numId w:val="2"/>
        </w:numPr>
        <w:tabs>
          <w:tab w:val="left" w:pos="990"/>
        </w:tabs>
        <w:snapToGrid w:val="0"/>
        <w:ind w:left="99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General talks (total number:</w:t>
      </w:r>
      <w:r w:rsidRPr="00E2673E">
        <w:rPr>
          <w:rFonts w:ascii="Times New Roman" w:hAnsi="Times New Roman"/>
          <w:lang w:bidi="en-US"/>
        </w:rPr>
        <w:tab/>
        <w:t>____ )</w:t>
      </w:r>
    </w:p>
    <w:p w14:paraId="5282112C" w14:textId="14250638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Speaker name(s) (underline applicant)</w:t>
      </w:r>
    </w:p>
    <w:p w14:paraId="62D99861" w14:textId="0011F0A2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Talk title</w:t>
      </w:r>
    </w:p>
    <w:p w14:paraId="50B7A172" w14:textId="1301DC89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3: Association name, year of talk</w:t>
      </w:r>
    </w:p>
    <w:p w14:paraId="2FB974F2" w14:textId="2F340A2D" w:rsidR="00CA3C68" w:rsidRPr="00E2673E" w:rsidRDefault="00CA3C68" w:rsidP="00E2673E">
      <w:pPr>
        <w:pStyle w:val="10"/>
        <w:snapToGrid w:val="0"/>
        <w:ind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(5) Academic association awards, etc.</w:t>
      </w:r>
    </w:p>
    <w:p w14:paraId="78C83C48" w14:textId="3EADC7FE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Name</w:t>
      </w:r>
    </w:p>
    <w:p w14:paraId="34BD843A" w14:textId="7D757EA3" w:rsidR="00CA3C68" w:rsidRPr="00E2673E" w:rsidRDefault="00CA3C68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2: Association name, etc., year of award</w:t>
      </w:r>
    </w:p>
    <w:p w14:paraId="65867877" w14:textId="3289EFD3" w:rsidR="00CA3C68" w:rsidRPr="00E2673E" w:rsidRDefault="00CA3C68" w:rsidP="00E2673E">
      <w:pPr>
        <w:pStyle w:val="10"/>
        <w:snapToGrid w:val="0"/>
        <w:ind w:firstLine="21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(6) Research grants, etc.</w:t>
      </w:r>
    </w:p>
    <w:p w14:paraId="656D19C2" w14:textId="3EF808CE" w:rsidR="003E7F6A" w:rsidRPr="00E2673E" w:rsidRDefault="003E7F6A" w:rsidP="00E2673E">
      <w:pPr>
        <w:pStyle w:val="10"/>
        <w:snapToGrid w:val="0"/>
        <w:ind w:firstLine="1050"/>
        <w:rPr>
          <w:rFonts w:ascii="Times New Roman" w:hAnsi="Times New Roman"/>
        </w:rPr>
      </w:pPr>
      <w:r w:rsidRPr="00E2673E">
        <w:rPr>
          <w:rFonts w:ascii="Times New Roman" w:hAnsi="Times New Roman"/>
          <w:lang w:bidi="en-US"/>
        </w:rPr>
        <w:t>Line 1: Funding name</w:t>
      </w:r>
    </w:p>
    <w:p w14:paraId="0FCC3010" w14:textId="378D07B6" w:rsidR="00CA3C68" w:rsidRPr="00E2673E" w:rsidRDefault="003E7F6A" w:rsidP="00E2673E">
      <w:pPr>
        <w:pStyle w:val="10"/>
        <w:snapToGrid w:val="0"/>
        <w:ind w:firstLine="105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t>Line 2: Amount by PI and Co-I share, year</w:t>
      </w:r>
    </w:p>
    <w:p w14:paraId="3957FA8A" w14:textId="77777777" w:rsidR="00CA3C68" w:rsidRPr="00E2673E" w:rsidRDefault="00CA3C68" w:rsidP="00E2673E">
      <w:pPr>
        <w:pStyle w:val="10"/>
        <w:snapToGrid w:val="0"/>
        <w:rPr>
          <w:rFonts w:ascii="Times New Roman" w:hAnsi="Times New Roman"/>
        </w:rPr>
      </w:pPr>
    </w:p>
    <w:p w14:paraId="15BB88AB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2740A924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46B757C8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2DCE8C6A" w14:textId="76A5839F" w:rsidR="00DD0146" w:rsidRPr="00E2673E" w:rsidRDefault="00F7725D" w:rsidP="00E2673E">
      <w:pPr>
        <w:pStyle w:val="10"/>
        <w:snapToGrid w:val="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lastRenderedPageBreak/>
        <w:t>II. Other achievements (free response)</w:t>
      </w:r>
      <w:r w:rsidR="00DD0146" w:rsidRPr="00E2673E">
        <w:rPr>
          <w:rFonts w:ascii="Times New Roman" w:hAnsi="Times New Roman"/>
          <w:lang w:bidi="en-US"/>
        </w:rPr>
        <w:br w:type="page"/>
      </w:r>
      <w:r w:rsidRPr="00E2673E">
        <w:rPr>
          <w:rFonts w:ascii="Times New Roman" w:hAnsi="Times New Roman"/>
          <w:lang w:bidi="en-US"/>
        </w:rPr>
        <w:lastRenderedPageBreak/>
        <w:t>III. Summary of research to date (approximately 500 words)</w:t>
      </w:r>
    </w:p>
    <w:p w14:paraId="11CE0A5B" w14:textId="28700B6B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6D72D0D9" w14:textId="68C311E3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E921173" w14:textId="64B43667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7097EE26" w14:textId="0F9814C1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5860E7C9" w14:textId="18A8E24A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21FDE350" w14:textId="240630E8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C8EFAA4" w14:textId="34322E8F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0430FAA5" w14:textId="660C457C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7FD29310" w14:textId="4C60D807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3A4C7144" w14:textId="21A206AF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5FE73E44" w14:textId="454C969D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263ACBB2" w14:textId="38A52A28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334F06BD" w14:textId="79C26210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3139051C" w14:textId="7385E267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724B8473" w14:textId="56251382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676A3312" w14:textId="7036395D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6B43A057" w14:textId="1D7CDEA6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53781B3E" w14:textId="3772FA3B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6AE5D78" w14:textId="448B5AED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6EED45A6" w14:textId="6A226D90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5564C526" w14:textId="1BF3E16E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FFF4180" w14:textId="487B9991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4623457F" w14:textId="43CAA2C2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477056C3" w14:textId="3BBD3EC6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661DF3CA" w14:textId="4FE5CCB8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7B12DE89" w14:textId="6BD740EA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FAAF774" w14:textId="7CE3E452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4DBB0D0F" w14:textId="74A5EAE3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7F3F03E1" w14:textId="2F84DDA1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7372BF4" w14:textId="3A9DE78A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56C85FF0" w14:textId="27E6CAE1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31029727" w14:textId="4B6D6EF6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4046AB42" w14:textId="7224DF49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0B96EB55" w14:textId="37CEE070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6850A3F" w14:textId="65A347E7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1B2ECE9C" w14:textId="13DD1970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20B1DFAC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0CF10C19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730F422A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239098BA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1673D978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14EE9A78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01D5EE98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2C118E27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38F60985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672D3855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6FC415A8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4E7CEF22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471B6577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6CF1BC52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769253DB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5507C246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24F833CD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3F8AECFD" w14:textId="77777777" w:rsidR="00E2673E" w:rsidRDefault="00E2673E" w:rsidP="00E2673E">
      <w:pPr>
        <w:pStyle w:val="10"/>
        <w:snapToGrid w:val="0"/>
        <w:rPr>
          <w:rFonts w:ascii="Times New Roman" w:hAnsi="Times New Roman"/>
          <w:lang w:bidi="en-US"/>
        </w:rPr>
      </w:pPr>
    </w:p>
    <w:p w14:paraId="30FF5237" w14:textId="60E80168" w:rsidR="00BA062B" w:rsidRPr="00E2673E" w:rsidRDefault="00F7725D" w:rsidP="00E2673E">
      <w:pPr>
        <w:pStyle w:val="10"/>
        <w:snapToGrid w:val="0"/>
        <w:rPr>
          <w:rFonts w:ascii="Times New Roman" w:eastAsia="ＭＳ ゴシック" w:hAnsi="Times New Roman"/>
        </w:rPr>
      </w:pPr>
      <w:r w:rsidRPr="00E2673E">
        <w:rPr>
          <w:rFonts w:ascii="Times New Roman" w:hAnsi="Times New Roman"/>
          <w:lang w:bidi="en-US"/>
        </w:rPr>
        <w:lastRenderedPageBreak/>
        <w:t>IV. Future plans and future aspirations (approximately 500 words)</w:t>
      </w:r>
    </w:p>
    <w:p w14:paraId="6E0656EB" w14:textId="04415B81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5A600727" w14:textId="4D95E2C7" w:rsidR="00BA062B" w:rsidRPr="00E2673E" w:rsidRDefault="00BA062B" w:rsidP="00E2673E">
      <w:pPr>
        <w:pStyle w:val="10"/>
        <w:snapToGrid w:val="0"/>
        <w:rPr>
          <w:rFonts w:ascii="Times New Roman" w:eastAsia="ＭＳ ゴシック" w:hAnsi="Times New Roman"/>
        </w:rPr>
      </w:pPr>
    </w:p>
    <w:p w14:paraId="734AB834" w14:textId="7463B1CB" w:rsidR="00DD0146" w:rsidRPr="00E2673E" w:rsidRDefault="00DD0146" w:rsidP="00E2673E">
      <w:pPr>
        <w:pStyle w:val="1"/>
        <w:snapToGrid w:val="0"/>
        <w:rPr>
          <w:rFonts w:ascii="Times New Roman" w:hAnsi="Times New Roman"/>
        </w:rPr>
      </w:pPr>
    </w:p>
    <w:sectPr w:rsidR="00DD0146" w:rsidRPr="00E2673E" w:rsidSect="00435ACA">
      <w:headerReference w:type="default" r:id="rId8"/>
      <w:footerReference w:type="default" r:id="rId9"/>
      <w:pgSz w:w="11906" w:h="16838" w:code="9"/>
      <w:pgMar w:top="1985" w:right="1418" w:bottom="1418" w:left="1418" w:header="851" w:footer="46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794F6" w14:textId="77777777" w:rsidR="00473C75" w:rsidRDefault="00473C75" w:rsidP="003B1389">
      <w:r>
        <w:separator/>
      </w:r>
    </w:p>
  </w:endnote>
  <w:endnote w:type="continuationSeparator" w:id="0">
    <w:p w14:paraId="6D17951A" w14:textId="77777777" w:rsidR="00473C75" w:rsidRDefault="00473C75" w:rsidP="003B1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81098955"/>
      <w:docPartObj>
        <w:docPartGallery w:val="Page Numbers (Bottom of Page)"/>
        <w:docPartUnique/>
      </w:docPartObj>
    </w:sdtPr>
    <w:sdtContent>
      <w:p w14:paraId="543126A4" w14:textId="46C4244C" w:rsidR="00435ACA" w:rsidRDefault="00435ACA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065DD5F3" w14:textId="77777777" w:rsidR="00435ACA" w:rsidRDefault="00435AC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489588" w14:textId="77777777" w:rsidR="00473C75" w:rsidRDefault="00473C75" w:rsidP="003B1389">
      <w:r>
        <w:separator/>
      </w:r>
    </w:p>
  </w:footnote>
  <w:footnote w:type="continuationSeparator" w:id="0">
    <w:p w14:paraId="0AEF735D" w14:textId="77777777" w:rsidR="00473C75" w:rsidRDefault="00473C75" w:rsidP="003B1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09589" w14:textId="3915C8F2" w:rsidR="00E14F83" w:rsidRDefault="00E14F83" w:rsidP="00E14F83">
    <w:pPr>
      <w:pStyle w:val="a4"/>
      <w:jc w:val="right"/>
    </w:pPr>
    <w:r>
      <w:rPr>
        <w:rFonts w:hint="eastAsia"/>
      </w:rPr>
      <w:t>F</w:t>
    </w:r>
    <w:r>
      <w:t>orm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9231E"/>
    <w:multiLevelType w:val="hybridMultilevel"/>
    <w:tmpl w:val="EA52F2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1D51D37"/>
    <w:multiLevelType w:val="multilevel"/>
    <w:tmpl w:val="9EEE89BE"/>
    <w:lvl w:ilvl="0">
      <w:start w:val="1"/>
      <w:numFmt w:val="upperLetter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aiueoFullWidth"/>
      <w:lvlText w:val="(%2)"/>
      <w:legacy w:legacy="1" w:legacySpace="120" w:legacyIndent="420"/>
      <w:lvlJc w:val="left"/>
      <w:pPr>
        <w:ind w:left="780" w:hanging="420"/>
      </w:pPr>
    </w:lvl>
    <w:lvl w:ilvl="2">
      <w:start w:val="1"/>
      <w:numFmt w:val="decimalEnclosedCircle"/>
      <w:lvlText w:val="%3"/>
      <w:legacy w:legacy="1" w:legacySpace="120" w:legacyIndent="420"/>
      <w:lvlJc w:val="left"/>
      <w:pPr>
        <w:ind w:left="1200" w:hanging="420"/>
      </w:pPr>
    </w:lvl>
    <w:lvl w:ilvl="3">
      <w:start w:val="1"/>
      <w:numFmt w:val="decimal"/>
      <w:lvlText w:val="%4."/>
      <w:legacy w:legacy="1" w:legacySpace="120" w:legacyIndent="420"/>
      <w:lvlJc w:val="left"/>
      <w:pPr>
        <w:ind w:left="1620" w:hanging="420"/>
      </w:pPr>
    </w:lvl>
    <w:lvl w:ilvl="4">
      <w:start w:val="1"/>
      <w:numFmt w:val="aiueoFullWidth"/>
      <w:lvlText w:val="(%5)"/>
      <w:legacy w:legacy="1" w:legacySpace="120" w:legacyIndent="420"/>
      <w:lvlJc w:val="left"/>
      <w:pPr>
        <w:ind w:left="2040" w:hanging="420"/>
      </w:pPr>
    </w:lvl>
    <w:lvl w:ilvl="5">
      <w:start w:val="1"/>
      <w:numFmt w:val="decimalEnclosedCircle"/>
      <w:lvlText w:val="%6"/>
      <w:legacy w:legacy="1" w:legacySpace="120" w:legacyIndent="420"/>
      <w:lvlJc w:val="left"/>
      <w:pPr>
        <w:ind w:left="2460" w:hanging="420"/>
      </w:pPr>
    </w:lvl>
    <w:lvl w:ilvl="6">
      <w:start w:val="1"/>
      <w:numFmt w:val="decimal"/>
      <w:lvlText w:val="%7."/>
      <w:legacy w:legacy="1" w:legacySpace="120" w:legacyIndent="420"/>
      <w:lvlJc w:val="left"/>
      <w:pPr>
        <w:ind w:left="2880" w:hanging="420"/>
      </w:pPr>
    </w:lvl>
    <w:lvl w:ilvl="7">
      <w:start w:val="1"/>
      <w:numFmt w:val="aiueoFullWidth"/>
      <w:lvlText w:val="(%8)"/>
      <w:legacy w:legacy="1" w:legacySpace="120" w:legacyIndent="420"/>
      <w:lvlJc w:val="left"/>
      <w:pPr>
        <w:ind w:left="3300" w:hanging="420"/>
      </w:pPr>
    </w:lvl>
    <w:lvl w:ilvl="8">
      <w:start w:val="1"/>
      <w:numFmt w:val="decimalEnclosedCircle"/>
      <w:lvlText w:val="%9"/>
      <w:legacy w:legacy="1" w:legacySpace="120" w:legacyIndent="420"/>
      <w:lvlJc w:val="left"/>
      <w:pPr>
        <w:ind w:left="3720" w:hanging="420"/>
      </w:pPr>
    </w:lvl>
  </w:abstractNum>
  <w:abstractNum w:abstractNumId="2" w15:restartNumberingAfterBreak="0">
    <w:nsid w:val="33DC3B9B"/>
    <w:multiLevelType w:val="hybridMultilevel"/>
    <w:tmpl w:val="CD8879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B1F335C"/>
    <w:multiLevelType w:val="hybridMultilevel"/>
    <w:tmpl w:val="2D92A9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A412F53"/>
    <w:multiLevelType w:val="multilevel"/>
    <w:tmpl w:val="9EEE89BE"/>
    <w:lvl w:ilvl="0">
      <w:start w:val="1"/>
      <w:numFmt w:val="upperLetter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aiueoFullWidth"/>
      <w:lvlText w:val="(%2)"/>
      <w:legacy w:legacy="1" w:legacySpace="120" w:legacyIndent="420"/>
      <w:lvlJc w:val="left"/>
      <w:pPr>
        <w:ind w:left="780" w:hanging="420"/>
      </w:pPr>
    </w:lvl>
    <w:lvl w:ilvl="2">
      <w:start w:val="1"/>
      <w:numFmt w:val="decimalEnclosedCircle"/>
      <w:lvlText w:val="%3"/>
      <w:legacy w:legacy="1" w:legacySpace="120" w:legacyIndent="420"/>
      <w:lvlJc w:val="left"/>
      <w:pPr>
        <w:ind w:left="1200" w:hanging="420"/>
      </w:pPr>
    </w:lvl>
    <w:lvl w:ilvl="3">
      <w:start w:val="1"/>
      <w:numFmt w:val="decimal"/>
      <w:lvlText w:val="%4."/>
      <w:legacy w:legacy="1" w:legacySpace="120" w:legacyIndent="420"/>
      <w:lvlJc w:val="left"/>
      <w:pPr>
        <w:ind w:left="1620" w:hanging="420"/>
      </w:pPr>
    </w:lvl>
    <w:lvl w:ilvl="4">
      <w:start w:val="1"/>
      <w:numFmt w:val="aiueoFullWidth"/>
      <w:lvlText w:val="(%5)"/>
      <w:legacy w:legacy="1" w:legacySpace="120" w:legacyIndent="420"/>
      <w:lvlJc w:val="left"/>
      <w:pPr>
        <w:ind w:left="2040" w:hanging="420"/>
      </w:pPr>
    </w:lvl>
    <w:lvl w:ilvl="5">
      <w:start w:val="1"/>
      <w:numFmt w:val="decimalEnclosedCircle"/>
      <w:lvlText w:val="%6"/>
      <w:legacy w:legacy="1" w:legacySpace="120" w:legacyIndent="420"/>
      <w:lvlJc w:val="left"/>
      <w:pPr>
        <w:ind w:left="2460" w:hanging="420"/>
      </w:pPr>
    </w:lvl>
    <w:lvl w:ilvl="6">
      <w:start w:val="1"/>
      <w:numFmt w:val="decimal"/>
      <w:lvlText w:val="%7."/>
      <w:legacy w:legacy="1" w:legacySpace="120" w:legacyIndent="420"/>
      <w:lvlJc w:val="left"/>
      <w:pPr>
        <w:ind w:left="2880" w:hanging="420"/>
      </w:pPr>
    </w:lvl>
    <w:lvl w:ilvl="7">
      <w:start w:val="1"/>
      <w:numFmt w:val="aiueoFullWidth"/>
      <w:lvlText w:val="(%8)"/>
      <w:legacy w:legacy="1" w:legacySpace="120" w:legacyIndent="420"/>
      <w:lvlJc w:val="left"/>
      <w:pPr>
        <w:ind w:left="3300" w:hanging="420"/>
      </w:pPr>
    </w:lvl>
    <w:lvl w:ilvl="8">
      <w:start w:val="1"/>
      <w:numFmt w:val="decimalEnclosedCircle"/>
      <w:lvlText w:val="%9"/>
      <w:legacy w:legacy="1" w:legacySpace="120" w:legacyIndent="420"/>
      <w:lvlJc w:val="left"/>
      <w:pPr>
        <w:ind w:left="3720" w:hanging="420"/>
      </w:pPr>
    </w:lvl>
  </w:abstractNum>
  <w:abstractNum w:abstractNumId="5" w15:restartNumberingAfterBreak="0">
    <w:nsid w:val="5F382381"/>
    <w:multiLevelType w:val="hybridMultilevel"/>
    <w:tmpl w:val="973682EA"/>
    <w:lvl w:ilvl="0" w:tplc="F872B49E">
      <w:start w:val="1"/>
      <w:numFmt w:val="bullet"/>
      <w:lvlText w:val="✳"/>
      <w:lvlJc w:val="left"/>
      <w:pPr>
        <w:ind w:left="84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6C73480E"/>
    <w:multiLevelType w:val="hybridMultilevel"/>
    <w:tmpl w:val="E47C2B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195310E"/>
    <w:multiLevelType w:val="hybridMultilevel"/>
    <w:tmpl w:val="C4F8E3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3D33D59"/>
    <w:multiLevelType w:val="multilevel"/>
    <w:tmpl w:val="9EEE89BE"/>
    <w:lvl w:ilvl="0">
      <w:start w:val="1"/>
      <w:numFmt w:val="upperLetter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aiueoFullWidth"/>
      <w:lvlText w:val="(%2)"/>
      <w:legacy w:legacy="1" w:legacySpace="120" w:legacyIndent="420"/>
      <w:lvlJc w:val="left"/>
      <w:pPr>
        <w:ind w:left="780" w:hanging="420"/>
      </w:pPr>
    </w:lvl>
    <w:lvl w:ilvl="2">
      <w:start w:val="1"/>
      <w:numFmt w:val="decimalEnclosedCircle"/>
      <w:lvlText w:val="%3"/>
      <w:legacy w:legacy="1" w:legacySpace="120" w:legacyIndent="420"/>
      <w:lvlJc w:val="left"/>
      <w:pPr>
        <w:ind w:left="1200" w:hanging="420"/>
      </w:pPr>
    </w:lvl>
    <w:lvl w:ilvl="3">
      <w:start w:val="1"/>
      <w:numFmt w:val="decimal"/>
      <w:lvlText w:val="%4."/>
      <w:legacy w:legacy="1" w:legacySpace="120" w:legacyIndent="420"/>
      <w:lvlJc w:val="left"/>
      <w:pPr>
        <w:ind w:left="1620" w:hanging="420"/>
      </w:pPr>
    </w:lvl>
    <w:lvl w:ilvl="4">
      <w:start w:val="1"/>
      <w:numFmt w:val="aiueoFullWidth"/>
      <w:lvlText w:val="(%5)"/>
      <w:legacy w:legacy="1" w:legacySpace="120" w:legacyIndent="420"/>
      <w:lvlJc w:val="left"/>
      <w:pPr>
        <w:ind w:left="2040" w:hanging="420"/>
      </w:pPr>
    </w:lvl>
    <w:lvl w:ilvl="5">
      <w:start w:val="1"/>
      <w:numFmt w:val="decimalEnclosedCircle"/>
      <w:lvlText w:val="%6"/>
      <w:legacy w:legacy="1" w:legacySpace="120" w:legacyIndent="420"/>
      <w:lvlJc w:val="left"/>
      <w:pPr>
        <w:ind w:left="2460" w:hanging="420"/>
      </w:pPr>
    </w:lvl>
    <w:lvl w:ilvl="6">
      <w:start w:val="1"/>
      <w:numFmt w:val="decimal"/>
      <w:lvlText w:val="%7."/>
      <w:legacy w:legacy="1" w:legacySpace="120" w:legacyIndent="420"/>
      <w:lvlJc w:val="left"/>
      <w:pPr>
        <w:ind w:left="2880" w:hanging="420"/>
      </w:pPr>
    </w:lvl>
    <w:lvl w:ilvl="7">
      <w:start w:val="1"/>
      <w:numFmt w:val="aiueoFullWidth"/>
      <w:lvlText w:val="(%8)"/>
      <w:legacy w:legacy="1" w:legacySpace="120" w:legacyIndent="420"/>
      <w:lvlJc w:val="left"/>
      <w:pPr>
        <w:ind w:left="3300" w:hanging="420"/>
      </w:pPr>
    </w:lvl>
    <w:lvl w:ilvl="8">
      <w:start w:val="1"/>
      <w:numFmt w:val="decimalEnclosedCircle"/>
      <w:lvlText w:val="%9"/>
      <w:legacy w:legacy="1" w:legacySpace="120" w:legacyIndent="420"/>
      <w:lvlJc w:val="left"/>
      <w:pPr>
        <w:ind w:left="3720" w:hanging="420"/>
      </w:pPr>
    </w:lvl>
  </w:abstractNum>
  <w:abstractNum w:abstractNumId="9" w15:restartNumberingAfterBreak="0">
    <w:nsid w:val="77C816A9"/>
    <w:multiLevelType w:val="hybridMultilevel"/>
    <w:tmpl w:val="5BAC294C"/>
    <w:lvl w:ilvl="0" w:tplc="107CC66A">
      <w:numFmt w:val="bullet"/>
      <w:lvlText w:val="＊"/>
      <w:lvlJc w:val="left"/>
      <w:pPr>
        <w:ind w:left="1050" w:hanging="63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8B45B6E"/>
    <w:multiLevelType w:val="multilevel"/>
    <w:tmpl w:val="9EEE89BE"/>
    <w:lvl w:ilvl="0">
      <w:start w:val="1"/>
      <w:numFmt w:val="upperLetter"/>
      <w:lvlText w:val="%1."/>
      <w:legacy w:legacy="1" w:legacySpace="120" w:legacyIndent="360"/>
      <w:lvlJc w:val="left"/>
      <w:pPr>
        <w:ind w:left="1211" w:hanging="360"/>
      </w:pPr>
    </w:lvl>
    <w:lvl w:ilvl="1">
      <w:start w:val="1"/>
      <w:numFmt w:val="aiueoFullWidth"/>
      <w:lvlText w:val="(%2)"/>
      <w:legacy w:legacy="1" w:legacySpace="120" w:legacyIndent="420"/>
      <w:lvlJc w:val="left"/>
      <w:pPr>
        <w:ind w:left="1631" w:hanging="420"/>
      </w:pPr>
    </w:lvl>
    <w:lvl w:ilvl="2">
      <w:start w:val="1"/>
      <w:numFmt w:val="decimalEnclosedCircle"/>
      <w:lvlText w:val="%3"/>
      <w:legacy w:legacy="1" w:legacySpace="120" w:legacyIndent="420"/>
      <w:lvlJc w:val="left"/>
      <w:pPr>
        <w:ind w:left="2051" w:hanging="420"/>
      </w:pPr>
    </w:lvl>
    <w:lvl w:ilvl="3">
      <w:start w:val="1"/>
      <w:numFmt w:val="decimal"/>
      <w:lvlText w:val="%4."/>
      <w:legacy w:legacy="1" w:legacySpace="120" w:legacyIndent="420"/>
      <w:lvlJc w:val="left"/>
      <w:pPr>
        <w:ind w:left="2471" w:hanging="420"/>
      </w:pPr>
    </w:lvl>
    <w:lvl w:ilvl="4">
      <w:start w:val="1"/>
      <w:numFmt w:val="aiueoFullWidth"/>
      <w:lvlText w:val="(%5)"/>
      <w:legacy w:legacy="1" w:legacySpace="120" w:legacyIndent="420"/>
      <w:lvlJc w:val="left"/>
      <w:pPr>
        <w:ind w:left="2891" w:hanging="420"/>
      </w:pPr>
    </w:lvl>
    <w:lvl w:ilvl="5">
      <w:start w:val="1"/>
      <w:numFmt w:val="decimalEnclosedCircle"/>
      <w:lvlText w:val="%6"/>
      <w:legacy w:legacy="1" w:legacySpace="120" w:legacyIndent="420"/>
      <w:lvlJc w:val="left"/>
      <w:pPr>
        <w:ind w:left="3311" w:hanging="420"/>
      </w:pPr>
    </w:lvl>
    <w:lvl w:ilvl="6">
      <w:start w:val="1"/>
      <w:numFmt w:val="decimal"/>
      <w:lvlText w:val="%7."/>
      <w:legacy w:legacy="1" w:legacySpace="120" w:legacyIndent="420"/>
      <w:lvlJc w:val="left"/>
      <w:pPr>
        <w:ind w:left="3731" w:hanging="420"/>
      </w:pPr>
    </w:lvl>
    <w:lvl w:ilvl="7">
      <w:start w:val="1"/>
      <w:numFmt w:val="aiueoFullWidth"/>
      <w:lvlText w:val="(%8)"/>
      <w:legacy w:legacy="1" w:legacySpace="120" w:legacyIndent="420"/>
      <w:lvlJc w:val="left"/>
      <w:pPr>
        <w:ind w:left="4151" w:hanging="420"/>
      </w:pPr>
    </w:lvl>
    <w:lvl w:ilvl="8">
      <w:start w:val="1"/>
      <w:numFmt w:val="decimalEnclosedCircle"/>
      <w:lvlText w:val="%9"/>
      <w:legacy w:legacy="1" w:legacySpace="120" w:legacyIndent="420"/>
      <w:lvlJc w:val="left"/>
      <w:pPr>
        <w:ind w:left="4571" w:hanging="420"/>
      </w:p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8"/>
  </w:num>
  <w:num w:numId="5">
    <w:abstractNumId w:val="5"/>
  </w:num>
  <w:num w:numId="6">
    <w:abstractNumId w:val="9"/>
  </w:num>
  <w:num w:numId="7">
    <w:abstractNumId w:val="7"/>
  </w:num>
  <w:num w:numId="8">
    <w:abstractNumId w:val="0"/>
  </w:num>
  <w:num w:numId="9">
    <w:abstractNumId w:val="3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105"/>
  <w:displayHorizontalDrawingGridEvery w:val="0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MDIytjAztDA0NjdX0lEKTi0uzszPAykwqQUACFfXxCwAAAA="/>
  </w:docVars>
  <w:rsids>
    <w:rsidRoot w:val="00802F67"/>
    <w:rsid w:val="0001678F"/>
    <w:rsid w:val="00044E1F"/>
    <w:rsid w:val="00075CFA"/>
    <w:rsid w:val="00094428"/>
    <w:rsid w:val="001037F8"/>
    <w:rsid w:val="00105849"/>
    <w:rsid w:val="00111141"/>
    <w:rsid w:val="00136663"/>
    <w:rsid w:val="0016290D"/>
    <w:rsid w:val="001A22CA"/>
    <w:rsid w:val="001B5E35"/>
    <w:rsid w:val="001C35E8"/>
    <w:rsid w:val="001D35F6"/>
    <w:rsid w:val="001E7FBA"/>
    <w:rsid w:val="001F3BE5"/>
    <w:rsid w:val="00202D52"/>
    <w:rsid w:val="0020547A"/>
    <w:rsid w:val="002146C4"/>
    <w:rsid w:val="00234DFE"/>
    <w:rsid w:val="002563C7"/>
    <w:rsid w:val="0026290B"/>
    <w:rsid w:val="00263CCE"/>
    <w:rsid w:val="00264D81"/>
    <w:rsid w:val="002717E7"/>
    <w:rsid w:val="00285BDF"/>
    <w:rsid w:val="00297844"/>
    <w:rsid w:val="002D1520"/>
    <w:rsid w:val="002E2A4E"/>
    <w:rsid w:val="002F1965"/>
    <w:rsid w:val="00315093"/>
    <w:rsid w:val="00323323"/>
    <w:rsid w:val="00336A88"/>
    <w:rsid w:val="00345B2B"/>
    <w:rsid w:val="00347C53"/>
    <w:rsid w:val="00356CB8"/>
    <w:rsid w:val="003629A2"/>
    <w:rsid w:val="003653D7"/>
    <w:rsid w:val="003B1389"/>
    <w:rsid w:val="003B6E9E"/>
    <w:rsid w:val="003D0458"/>
    <w:rsid w:val="003E2F56"/>
    <w:rsid w:val="003E36CB"/>
    <w:rsid w:val="003E7F6A"/>
    <w:rsid w:val="003F16FD"/>
    <w:rsid w:val="00407F1C"/>
    <w:rsid w:val="00410E75"/>
    <w:rsid w:val="00432B95"/>
    <w:rsid w:val="00435ACA"/>
    <w:rsid w:val="004414F3"/>
    <w:rsid w:val="00450104"/>
    <w:rsid w:val="00462CB8"/>
    <w:rsid w:val="00473C75"/>
    <w:rsid w:val="00482415"/>
    <w:rsid w:val="004921C6"/>
    <w:rsid w:val="0049277F"/>
    <w:rsid w:val="004A135B"/>
    <w:rsid w:val="004B2DFD"/>
    <w:rsid w:val="004B42B4"/>
    <w:rsid w:val="004D4C6F"/>
    <w:rsid w:val="00514344"/>
    <w:rsid w:val="00542CEE"/>
    <w:rsid w:val="0056456E"/>
    <w:rsid w:val="005C2580"/>
    <w:rsid w:val="005C66A6"/>
    <w:rsid w:val="005D5156"/>
    <w:rsid w:val="00607677"/>
    <w:rsid w:val="00621BA6"/>
    <w:rsid w:val="006235C6"/>
    <w:rsid w:val="006308E0"/>
    <w:rsid w:val="006331F8"/>
    <w:rsid w:val="006506CD"/>
    <w:rsid w:val="006748F4"/>
    <w:rsid w:val="0068737B"/>
    <w:rsid w:val="006A07E5"/>
    <w:rsid w:val="006A0965"/>
    <w:rsid w:val="006D221C"/>
    <w:rsid w:val="006D581E"/>
    <w:rsid w:val="006E256F"/>
    <w:rsid w:val="006E5E46"/>
    <w:rsid w:val="006E605D"/>
    <w:rsid w:val="006F282B"/>
    <w:rsid w:val="006F4357"/>
    <w:rsid w:val="006F50FF"/>
    <w:rsid w:val="0073700E"/>
    <w:rsid w:val="00773E91"/>
    <w:rsid w:val="007816B6"/>
    <w:rsid w:val="00783BA7"/>
    <w:rsid w:val="007A0130"/>
    <w:rsid w:val="007C43E6"/>
    <w:rsid w:val="007E22B8"/>
    <w:rsid w:val="007E36D1"/>
    <w:rsid w:val="007E4987"/>
    <w:rsid w:val="007F54A2"/>
    <w:rsid w:val="007F5755"/>
    <w:rsid w:val="007F5976"/>
    <w:rsid w:val="00802F67"/>
    <w:rsid w:val="008115BF"/>
    <w:rsid w:val="00827848"/>
    <w:rsid w:val="0084260E"/>
    <w:rsid w:val="00845287"/>
    <w:rsid w:val="0085775D"/>
    <w:rsid w:val="00872FD8"/>
    <w:rsid w:val="008A20C0"/>
    <w:rsid w:val="008A5CE2"/>
    <w:rsid w:val="008C5AD0"/>
    <w:rsid w:val="008D281B"/>
    <w:rsid w:val="008E4E80"/>
    <w:rsid w:val="00912795"/>
    <w:rsid w:val="00913414"/>
    <w:rsid w:val="00914E37"/>
    <w:rsid w:val="009201D6"/>
    <w:rsid w:val="00951C29"/>
    <w:rsid w:val="00974D1C"/>
    <w:rsid w:val="00980513"/>
    <w:rsid w:val="009908A8"/>
    <w:rsid w:val="00991ECD"/>
    <w:rsid w:val="009C1C33"/>
    <w:rsid w:val="009D41F4"/>
    <w:rsid w:val="009E2BC2"/>
    <w:rsid w:val="009F331D"/>
    <w:rsid w:val="009F5638"/>
    <w:rsid w:val="00A00858"/>
    <w:rsid w:val="00A00BD6"/>
    <w:rsid w:val="00A06853"/>
    <w:rsid w:val="00A31AAB"/>
    <w:rsid w:val="00A4265C"/>
    <w:rsid w:val="00A724CA"/>
    <w:rsid w:val="00A86428"/>
    <w:rsid w:val="00AA5853"/>
    <w:rsid w:val="00AB342C"/>
    <w:rsid w:val="00AE1210"/>
    <w:rsid w:val="00B73405"/>
    <w:rsid w:val="00B94C3C"/>
    <w:rsid w:val="00BA062B"/>
    <w:rsid w:val="00BA1A0F"/>
    <w:rsid w:val="00BB64EC"/>
    <w:rsid w:val="00BC032B"/>
    <w:rsid w:val="00BF7447"/>
    <w:rsid w:val="00C05EB7"/>
    <w:rsid w:val="00C25C40"/>
    <w:rsid w:val="00C32F91"/>
    <w:rsid w:val="00C43777"/>
    <w:rsid w:val="00C62366"/>
    <w:rsid w:val="00C70FE7"/>
    <w:rsid w:val="00C80E61"/>
    <w:rsid w:val="00C94D97"/>
    <w:rsid w:val="00CA3C68"/>
    <w:rsid w:val="00CA5036"/>
    <w:rsid w:val="00CD3793"/>
    <w:rsid w:val="00D05328"/>
    <w:rsid w:val="00D1788A"/>
    <w:rsid w:val="00D246A1"/>
    <w:rsid w:val="00D273B0"/>
    <w:rsid w:val="00D32A66"/>
    <w:rsid w:val="00D5191D"/>
    <w:rsid w:val="00D91D74"/>
    <w:rsid w:val="00DA11DF"/>
    <w:rsid w:val="00DA60EC"/>
    <w:rsid w:val="00DC7AFA"/>
    <w:rsid w:val="00DD0146"/>
    <w:rsid w:val="00DD76A8"/>
    <w:rsid w:val="00DF666C"/>
    <w:rsid w:val="00E051C8"/>
    <w:rsid w:val="00E14F83"/>
    <w:rsid w:val="00E2673E"/>
    <w:rsid w:val="00E410E9"/>
    <w:rsid w:val="00E43068"/>
    <w:rsid w:val="00E87DA0"/>
    <w:rsid w:val="00ED1818"/>
    <w:rsid w:val="00ED4192"/>
    <w:rsid w:val="00EF6474"/>
    <w:rsid w:val="00F01FE9"/>
    <w:rsid w:val="00F4319A"/>
    <w:rsid w:val="00F46AB3"/>
    <w:rsid w:val="00F7725D"/>
    <w:rsid w:val="00F81245"/>
    <w:rsid w:val="00F93861"/>
    <w:rsid w:val="00FA4AC2"/>
    <w:rsid w:val="00FC536C"/>
    <w:rsid w:val="00FE5D59"/>
    <w:rsid w:val="00FF0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10CDD3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adjustRightInd w:val="0"/>
      <w:jc w:val="both"/>
      <w:textAlignment w:val="baseline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書式なし1"/>
    <w:basedOn w:val="a"/>
    <w:rPr>
      <w:rFonts w:ascii="ＭＳ 明朝" w:hAnsi="Courier New"/>
    </w:rPr>
  </w:style>
  <w:style w:type="paragraph" w:styleId="a3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3B138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3B1389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3B138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3B1389"/>
    <w:rPr>
      <w:kern w:val="2"/>
      <w:sz w:val="21"/>
    </w:rPr>
  </w:style>
  <w:style w:type="paragraph" w:customStyle="1" w:styleId="10">
    <w:name w:val="書式なし1"/>
    <w:basedOn w:val="a"/>
    <w:rsid w:val="00991ECD"/>
    <w:rPr>
      <w:rFonts w:ascii="ＭＳ 明朝" w:hAnsi="Courier New"/>
    </w:rPr>
  </w:style>
  <w:style w:type="character" w:styleId="a8">
    <w:name w:val="annotation reference"/>
    <w:basedOn w:val="a0"/>
    <w:uiPriority w:val="99"/>
    <w:semiHidden/>
    <w:unhideWhenUsed/>
    <w:rsid w:val="009F5638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9F5638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9F5638"/>
    <w:rPr>
      <w:kern w:val="2"/>
      <w:sz w:val="21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F5638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F5638"/>
    <w:rPr>
      <w:b/>
      <w:bCs/>
      <w:kern w:val="2"/>
      <w:sz w:val="21"/>
    </w:rPr>
  </w:style>
  <w:style w:type="paragraph" w:styleId="ad">
    <w:name w:val="Revision"/>
    <w:hidden/>
    <w:uiPriority w:val="71"/>
    <w:rsid w:val="00F46AB3"/>
    <w:rPr>
      <w:kern w:val="2"/>
      <w:sz w:val="21"/>
    </w:rPr>
  </w:style>
  <w:style w:type="paragraph" w:styleId="ae">
    <w:name w:val="List Paragraph"/>
    <w:basedOn w:val="a"/>
    <w:uiPriority w:val="72"/>
    <w:qFormat/>
    <w:rsid w:val="00E2673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6AB299-E327-4BD6-846A-7BEBEC0BF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6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24T23:33:00Z</dcterms:created>
  <dcterms:modified xsi:type="dcterms:W3CDTF">2022-03-30T07:23:00Z</dcterms:modified>
</cp:coreProperties>
</file>